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7F84A" w14:textId="2FD09300" w:rsidR="009B2CFC" w:rsidRDefault="00203EC7">
      <w:bookmarkStart w:id="0" w:name="_GoBack"/>
      <w:r w:rsidRPr="00203EC7">
        <w:drawing>
          <wp:inline distT="0" distB="0" distL="0" distR="0" wp14:anchorId="6FA43632" wp14:editId="5CAC48D4">
            <wp:extent cx="5943600" cy="31108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2C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0AA564" w14:textId="77777777" w:rsidR="00FD022B" w:rsidRDefault="00FD022B" w:rsidP="00203EC7">
      <w:pPr>
        <w:spacing w:after="0" w:line="240" w:lineRule="auto"/>
      </w:pPr>
      <w:r>
        <w:separator/>
      </w:r>
    </w:p>
  </w:endnote>
  <w:endnote w:type="continuationSeparator" w:id="0">
    <w:p w14:paraId="440CC638" w14:textId="77777777" w:rsidR="00FD022B" w:rsidRDefault="00FD022B" w:rsidP="00203E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BAA4A" w14:textId="77777777" w:rsidR="00FD022B" w:rsidRDefault="00FD022B" w:rsidP="00203EC7">
      <w:pPr>
        <w:spacing w:after="0" w:line="240" w:lineRule="auto"/>
      </w:pPr>
      <w:r>
        <w:separator/>
      </w:r>
    </w:p>
  </w:footnote>
  <w:footnote w:type="continuationSeparator" w:id="0">
    <w:p w14:paraId="70E8B288" w14:textId="77777777" w:rsidR="00FD022B" w:rsidRDefault="00FD022B" w:rsidP="00203E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B59EE" w14:textId="64337E58" w:rsidR="00203EC7" w:rsidRDefault="00203EC7">
    <w:pPr>
      <w:pStyle w:val="Header"/>
    </w:pPr>
    <w:r>
      <w:t>Jonas McClure</w:t>
    </w:r>
  </w:p>
  <w:p w14:paraId="2682D7E7" w14:textId="75499FF8" w:rsidR="00203EC7" w:rsidRDefault="00203EC7">
    <w:pPr>
      <w:pStyle w:val="Header"/>
    </w:pPr>
    <w:r>
      <w:t>M04. Ch4. Ex7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DU1trS0NDG0MDZX0lEKTi0uzszPAykwrAUAqcEWoywAAAA="/>
  </w:docVars>
  <w:rsids>
    <w:rsidRoot w:val="00203EC7"/>
    <w:rsid w:val="00156EF5"/>
    <w:rsid w:val="001776D9"/>
    <w:rsid w:val="00203EC7"/>
    <w:rsid w:val="00FD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6763"/>
  <w15:chartTrackingRefBased/>
  <w15:docId w15:val="{A628326D-ABD6-49E0-99C8-725995C54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EC7"/>
  </w:style>
  <w:style w:type="paragraph" w:styleId="Footer">
    <w:name w:val="footer"/>
    <w:basedOn w:val="Normal"/>
    <w:link w:val="FooterChar"/>
    <w:uiPriority w:val="99"/>
    <w:unhideWhenUsed/>
    <w:rsid w:val="00203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E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McClure</dc:creator>
  <cp:keywords/>
  <dc:description/>
  <cp:lastModifiedBy>Jonas McClure</cp:lastModifiedBy>
  <cp:revision>1</cp:revision>
  <dcterms:created xsi:type="dcterms:W3CDTF">2019-02-08T10:32:00Z</dcterms:created>
  <dcterms:modified xsi:type="dcterms:W3CDTF">2019-02-08T10:35:00Z</dcterms:modified>
</cp:coreProperties>
</file>